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:rsidR="00B82D7C" w:rsidRPr="008D61E5" w:rsidRDefault="00C90B50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:rsidTr="008A67D6">
        <w:trPr>
          <w:trHeight w:val="990"/>
          <w:tblCellSpacing w:w="0" w:type="dxa"/>
        </w:trPr>
        <w:tc>
          <w:tcPr>
            <w:tcW w:w="3690" w:type="dxa"/>
            <w:hideMark/>
          </w:tcPr>
          <w:p w:rsidR="00D41770" w:rsidRPr="00D41770" w:rsidRDefault="00B82D7C" w:rsidP="00D41770">
            <w:pPr>
              <w:spacing w:after="0" w:line="240" w:lineRule="auto"/>
              <w:rPr>
                <w:rFonts w:asciiTheme="majorHAnsi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>Diane Pitchford</w:t>
            </w:r>
            <w:r w:rsidRPr="00D41770">
              <w:rPr>
                <w:rFonts w:asciiTheme="majorHAnsi" w:eastAsia="Times New Roman" w:hAnsiTheme="majorHAnsi" w:cs="Times New Roman"/>
              </w:rPr>
              <w:br/>
            </w:r>
            <w:r w:rsidR="00072328">
              <w:rPr>
                <w:rFonts w:asciiTheme="majorHAnsi" w:hAnsiTheme="majorHAnsi"/>
              </w:rPr>
              <w:t>824 S 132 St</w:t>
            </w:r>
          </w:p>
          <w:p w:rsidR="00F01EB5" w:rsidRPr="00D41770" w:rsidRDefault="00072328" w:rsidP="00D41770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ilbert, AZ  85233</w:t>
            </w:r>
          </w:p>
          <w:p w:rsidR="00F01EB5" w:rsidRPr="00D41770" w:rsidRDefault="00811E90" w:rsidP="00D4177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D4177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D41770">
              <w:rPr>
                <w:rFonts w:asciiTheme="majorHAnsi" w:eastAsia="Times New Roman" w:hAnsiTheme="majorHAnsi" w:cs="Times New Roman"/>
              </w:rPr>
              <w:t>(</w:t>
            </w:r>
            <w:r w:rsidR="00072328">
              <w:rPr>
                <w:rFonts w:asciiTheme="majorHAnsi" w:eastAsia="Times New Roman" w:hAnsiTheme="majorHAnsi" w:cs="Times New Roman"/>
              </w:rPr>
              <w:t>C</w:t>
            </w:r>
            <w:r w:rsidR="00072328" w:rsidRPr="00D41770">
              <w:rPr>
                <w:rFonts w:asciiTheme="majorHAnsi" w:eastAsia="Times New Roman" w:hAnsiTheme="majorHAnsi" w:cs="Times New Roman"/>
              </w:rPr>
              <w:t>)</w:t>
            </w:r>
            <w:r w:rsidR="008A35C8" w:rsidRPr="00D41770">
              <w:rPr>
                <w:rFonts w:asciiTheme="majorHAnsi" w:eastAsia="Times New Roman" w:hAnsiTheme="majorHAnsi"/>
              </w:rPr>
              <w:t>480 390 9900</w:t>
            </w:r>
          </w:p>
          <w:p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:rsidTr="00D41770">
        <w:trPr>
          <w:trHeight w:val="225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:rsidR="00B82D7C" w:rsidRPr="00D5546A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:rsidTr="008A67D6">
        <w:trPr>
          <w:tblCellSpacing w:w="0" w:type="dxa"/>
        </w:trPr>
        <w:tc>
          <w:tcPr>
            <w:tcW w:w="3690" w:type="dxa"/>
          </w:tcPr>
          <w:p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:rsid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i Eubank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6 Cozar L</w:t>
            </w:r>
            <w:r w:rsidR="00443F8F" w:rsidRPr="008D61E5">
              <w:rPr>
                <w:rFonts w:ascii="Cambria" w:eastAsia="Times New Roman" w:hAnsi="Cambria" w:cs="Times New Roman"/>
              </w:rPr>
              <w:t>n</w:t>
            </w:r>
          </w:p>
          <w:p w:rsidR="00811E90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t Springs Village, AR 71909</w:t>
            </w:r>
          </w:p>
          <w:p w:rsidR="00811E90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</w:t>
            </w:r>
            <w:r w:rsidR="00304DEA">
              <w:rPr>
                <w:rFonts w:ascii="Cambria" w:eastAsia="Times New Roman" w:hAnsi="Cambria" w:cs="Times New Roman"/>
              </w:rPr>
              <w:t>C</w:t>
            </w:r>
            <w:r w:rsidR="00C43E3A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501 209 2362</w:t>
            </w:r>
          </w:p>
          <w:p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 xml:space="preserve">Mountain Home, AR  71653               </w:t>
            </w:r>
          </w:p>
          <w:p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hone: (H)870 491 7617</w:t>
            </w:r>
          </w:p>
        </w:tc>
        <w:tc>
          <w:tcPr>
            <w:tcW w:w="3960" w:type="dxa"/>
            <w:noWrap/>
          </w:tcPr>
          <w:p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:rsidR="00811E90" w:rsidRDefault="00C90B50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="008D61E5" w:rsidRPr="00E63DCB">
                <w:rPr>
                  <w:rStyle w:val="Hyperlink"/>
                  <w:rFonts w:ascii="Cambria" w:hAnsi="Cambria"/>
                </w:rPr>
                <w:t>kathieubank@gmail.com</w:t>
              </w:r>
            </w:hyperlink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:rsidR="008A67D6" w:rsidRPr="008D61E5" w:rsidRDefault="00C90B50" w:rsidP="008D61E5">
            <w:pPr>
              <w:spacing w:after="0"/>
              <w:rPr>
                <w:rFonts w:ascii="Cambria" w:hAnsi="Cambria"/>
              </w:rPr>
            </w:pPr>
            <w:hyperlink r:id="rId10" w:history="1">
              <w:r w:rsidR="008A67D6"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</w:tc>
        <w:tc>
          <w:tcPr>
            <w:tcW w:w="5837" w:type="dxa"/>
            <w:noWrap/>
          </w:tcPr>
          <w:p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:rsidR="008D61E5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>
              <w:rPr>
                <w:rFonts w:ascii="Cambria" w:hAnsi="Cambria"/>
              </w:rPr>
              <w:instrText xml:space="preserve"> HYPERLINK "http://</w:instrText>
            </w:r>
            <w:r w:rsidRPr="008D61E5">
              <w:rPr>
                <w:rFonts w:ascii="Cambria" w:hAnsi="Cambria"/>
              </w:rPr>
              <w:instrText>www.kathieubank.com</w:instrText>
            </w:r>
          </w:p>
          <w:p w:rsidR="008D61E5" w:rsidRPr="00E63DCB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instrText xml:space="preserve">" </w:instrText>
            </w:r>
            <w:r>
              <w:rPr>
                <w:rFonts w:ascii="Cambria" w:hAnsi="Cambria"/>
              </w:rPr>
              <w:fldChar w:fldCharType="separate"/>
            </w:r>
            <w:r w:rsidRPr="00E63DCB">
              <w:rPr>
                <w:rStyle w:val="Hyperlink"/>
                <w:rFonts w:ascii="Cambria" w:hAnsi="Cambria"/>
              </w:rPr>
              <w:t>www.kathieubank.com</w:t>
            </w:r>
          </w:p>
          <w:p w:rsidR="00811E90" w:rsidRPr="008D61E5" w:rsidRDefault="008D61E5" w:rsidP="008D61E5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" w:name="AR"/>
      <w:bookmarkStart w:id="3" w:name="CA"/>
      <w:bookmarkEnd w:id="2"/>
      <w:bookmarkEnd w:id="3"/>
    </w:p>
    <w:p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4155"/>
      </w:tblGrid>
      <w:tr w:rsidR="00F31E53" w:rsidRPr="008D61E5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:rsidR="00B82D7C" w:rsidRDefault="00C90B50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1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69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3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4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:rsidTr="003527DC">
        <w:trPr>
          <w:trHeight w:val="1312"/>
          <w:tblCellSpacing w:w="0" w:type="dxa"/>
        </w:trPr>
        <w:tc>
          <w:tcPr>
            <w:tcW w:w="3690" w:type="dxa"/>
          </w:tcPr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732 Secrest Court</w:t>
            </w:r>
          </w:p>
          <w:p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:rsidR="00DE41C6" w:rsidRPr="008D61E5" w:rsidRDefault="00C90B50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5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6337FF" w:rsidRPr="0088098C" w:rsidRDefault="006337F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:rsidR="009B11FB" w:rsidRDefault="0088098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88098C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Florida</w:t>
      </w:r>
    </w:p>
    <w:p w:rsidR="006337FF" w:rsidRPr="008D61E5" w:rsidRDefault="0088098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i/>
          <w:iCs/>
        </w:rPr>
        <w:t xml:space="preserve"> </w:t>
      </w: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960"/>
        <w:gridCol w:w="4155"/>
        <w:gridCol w:w="3818"/>
      </w:tblGrid>
      <w:tr w:rsidR="00D4503A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</w:tcPr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:rsidR="00D4503A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16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33"/>
          <w:tblCellSpacing w:w="0" w:type="dxa"/>
        </w:trPr>
        <w:tc>
          <w:tcPr>
            <w:tcW w:w="3780" w:type="dxa"/>
            <w:hideMark/>
          </w:tcPr>
          <w:p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>24184 Gallberry Drive</w:t>
            </w:r>
          </w:p>
          <w:p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:rsidR="00450D68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:rsidR="00450D68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:rsidTr="008A67D6">
        <w:trPr>
          <w:gridAfter w:val="1"/>
          <w:wAfter w:w="3818" w:type="dxa"/>
          <w:trHeight w:val="1278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renda M Kalata</w:t>
            </w:r>
            <w:r w:rsidRPr="008D61E5">
              <w:rPr>
                <w:rFonts w:ascii="Cambria" w:eastAsia="Times New Roman" w:hAnsi="Cambria" w:cs="Times New Roman"/>
              </w:rPr>
              <w:br/>
              <w:t>24 May S</w:t>
            </w:r>
            <w:r w:rsidR="00443F8F" w:rsidRPr="008D61E5">
              <w:rPr>
                <w:rFonts w:ascii="Cambria" w:eastAsia="Times New Roman" w:hAnsi="Cambria" w:cs="Times New Roman"/>
              </w:rPr>
              <w:t>t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St</w:t>
            </w:r>
            <w:r w:rsidR="006337FF">
              <w:rPr>
                <w:rFonts w:ascii="Cambria" w:eastAsia="Times New Roman" w:hAnsi="Cambria" w:cs="Times New Roman"/>
              </w:rPr>
              <w:t xml:space="preserve">. </w:t>
            </w:r>
            <w:r w:rsidR="000F6852" w:rsidRPr="008D61E5">
              <w:rPr>
                <w:rFonts w:ascii="Cambria" w:eastAsia="Times New Roman" w:hAnsi="Cambria" w:cs="Times New Roman"/>
              </w:rPr>
              <w:t>Augustine, FL  32084-2139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484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619</w:t>
            </w:r>
            <w:r w:rsidR="00523C6E" w:rsidRPr="008D61E5">
              <w:rPr>
                <w:rFonts w:ascii="Cambria" w:eastAsia="Times New Roman" w:hAnsi="Cambria"/>
                <w:color w:val="000000"/>
              </w:rPr>
              <w:t xml:space="preserve"> </w:t>
            </w:r>
            <w:r w:rsidR="0009725B" w:rsidRPr="008D61E5">
              <w:rPr>
                <w:rFonts w:ascii="Cambria" w:eastAsia="Times New Roman" w:hAnsi="Cambria"/>
                <w:color w:val="000000"/>
              </w:rPr>
              <w:t>5229</w:t>
            </w:r>
          </w:p>
        </w:tc>
        <w:tc>
          <w:tcPr>
            <w:tcW w:w="3960" w:type="dxa"/>
            <w:noWrap/>
            <w:hideMark/>
          </w:tcPr>
          <w:p w:rsidR="00450D68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brenkal1@yahoo.com</w:t>
              </w:r>
            </w:hyperlink>
          </w:p>
        </w:tc>
        <w:tc>
          <w:tcPr>
            <w:tcW w:w="4155" w:type="dxa"/>
            <w:noWrap/>
            <w:hideMark/>
          </w:tcPr>
          <w:p w:rsidR="002244CE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20" w:history="1">
              <w:r w:rsidR="002244CE" w:rsidRPr="008D61E5">
                <w:rPr>
                  <w:rStyle w:val="Hyperlink"/>
                  <w:rFonts w:ascii="Cambria" w:hAnsi="Cambria"/>
                </w:rPr>
                <w:t>www.featheredstarquilt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  <w:tr w:rsidR="00450D68" w:rsidRPr="008D61E5" w:rsidTr="008A67D6">
        <w:trPr>
          <w:gridAfter w:val="1"/>
          <w:wAfter w:w="3818" w:type="dxa"/>
          <w:trHeight w:val="1249"/>
          <w:tblCellSpacing w:w="0" w:type="dxa"/>
        </w:trPr>
        <w:tc>
          <w:tcPr>
            <w:tcW w:w="3780" w:type="dxa"/>
            <w:hideMark/>
          </w:tcPr>
          <w:p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1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:rsidTr="008A67D6">
        <w:trPr>
          <w:trHeight w:val="1323"/>
          <w:tblCellSpacing w:w="0" w:type="dxa"/>
        </w:trPr>
        <w:tc>
          <w:tcPr>
            <w:tcW w:w="3780" w:type="dxa"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3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:rsidR="00450D68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450D68" w:rsidRPr="008D61E5" w:rsidTr="008A67D6">
        <w:trPr>
          <w:gridAfter w:val="1"/>
          <w:wAfter w:w="3818" w:type="dxa"/>
          <w:trHeight w:val="1305"/>
          <w:tblCellSpacing w:w="0" w:type="dxa"/>
        </w:trPr>
        <w:tc>
          <w:tcPr>
            <w:tcW w:w="3780" w:type="dxa"/>
            <w:hideMark/>
          </w:tcPr>
          <w:p w:rsidR="00601622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Times New Roman"/>
              </w:rPr>
              <w:t>Katharine Stubbs Ward</w:t>
            </w:r>
            <w:r w:rsidRPr="008D61E5">
              <w:rPr>
                <w:rFonts w:ascii="Cambria" w:eastAsia="Times New Roman" w:hAnsi="Cambria" w:cs="Times New Roman"/>
              </w:rPr>
              <w:br/>
              <w:t>409 Truman Ave</w:t>
            </w:r>
            <w:r w:rsidRPr="008D61E5">
              <w:rPr>
                <w:rFonts w:ascii="Cambria" w:eastAsia="Times New Roman" w:hAnsi="Cambria" w:cs="Times New Roman"/>
              </w:rPr>
              <w:br/>
              <w:t>Key West, FL  33040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61 252 4116</w:t>
            </w:r>
          </w:p>
        </w:tc>
        <w:tc>
          <w:tcPr>
            <w:tcW w:w="8115" w:type="dxa"/>
            <w:gridSpan w:val="2"/>
            <w:noWrap/>
            <w:hideMark/>
          </w:tcPr>
          <w:p w:rsidR="00450D68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26" w:history="1">
              <w:r w:rsidR="00011D58" w:rsidRPr="008D61E5">
                <w:rPr>
                  <w:rStyle w:val="Hyperlink"/>
                  <w:rFonts w:ascii="Cambria" w:hAnsi="Cambria"/>
                </w:rPr>
                <w:t>stubbswd@gate.net</w:t>
              </w:r>
            </w:hyperlink>
          </w:p>
        </w:tc>
      </w:tr>
      <w:tr w:rsidR="00245D49" w:rsidRPr="008D61E5" w:rsidTr="008A67D6">
        <w:trPr>
          <w:trHeight w:val="1069"/>
          <w:tblCellSpacing w:w="0" w:type="dxa"/>
        </w:trPr>
        <w:tc>
          <w:tcPr>
            <w:tcW w:w="3780" w:type="dxa"/>
            <w:hideMark/>
          </w:tcPr>
          <w:p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:rsidR="002244CE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7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8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:rsidR="00245D49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9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294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7514"/>
      </w:tblGrid>
      <w:tr w:rsidR="00F31E53" w:rsidRPr="008D61E5" w:rsidTr="008A67D6">
        <w:trPr>
          <w:trHeight w:val="1321"/>
          <w:tblCellSpacing w:w="0" w:type="dxa"/>
        </w:trPr>
        <w:tc>
          <w:tcPr>
            <w:tcW w:w="3780" w:type="dxa"/>
            <w:hideMark/>
          </w:tcPr>
          <w:p w:rsidR="00F85482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deline K Hawley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55 </w:t>
            </w:r>
            <w:r w:rsidR="000F6852" w:rsidRPr="008D61E5">
              <w:rPr>
                <w:rFonts w:ascii="Cambria" w:eastAsia="Times New Roman" w:hAnsi="Cambria" w:cs="Times New Roman"/>
              </w:rPr>
              <w:t>Quail Run Dr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Athens, GA  30606</w:t>
            </w:r>
            <w:r w:rsidR="000F6852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06 548 1068</w:t>
            </w:r>
            <w:r w:rsidR="00F85482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F85482" w:rsidRPr="008D61E5" w:rsidRDefault="009B68F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</w:t>
            </w:r>
            <w:r w:rsidR="003E7223">
              <w:rPr>
                <w:rFonts w:ascii="Cambria" w:eastAsia="Times New Roman" w:hAnsi="Cambria" w:cs="Times New Roman"/>
              </w:rPr>
              <w:t xml:space="preserve"> </w:t>
            </w:r>
            <w:r w:rsidR="00F85482" w:rsidRPr="008D61E5">
              <w:rPr>
                <w:rFonts w:ascii="Cambria" w:eastAsia="Times New Roman" w:hAnsi="Cambria" w:cs="Times New Roman"/>
              </w:rPr>
              <w:t>(C)706 296 5730</w:t>
            </w:r>
          </w:p>
          <w:p w:rsidR="00F85482" w:rsidRPr="008D61E5" w:rsidRDefault="00F85482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514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dhere@bellsouth.net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Indian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33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:rsidR="008F0E3B" w:rsidRDefault="008F0E3B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10" w:name="IA"/>
      <w:bookmarkEnd w:id="10"/>
    </w:p>
    <w:p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305"/>
          <w:tblCellSpacing w:w="0" w:type="dxa"/>
        </w:trPr>
        <w:tc>
          <w:tcPr>
            <w:tcW w:w="3780" w:type="dxa"/>
            <w:hideMark/>
          </w:tcPr>
          <w:p w:rsidR="00B82D7C" w:rsidRPr="008D61E5" w:rsidRDefault="00F732C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</w:t>
            </w:r>
            <w:r w:rsidR="00B82D7C" w:rsidRPr="008D61E5">
              <w:rPr>
                <w:rFonts w:ascii="Cambria" w:eastAsia="Times New Roman" w:hAnsi="Cambria" w:cs="Times New Roman"/>
              </w:rPr>
              <w:t>arol Brooks</w:t>
            </w:r>
            <w:r w:rsidR="00B82D7C" w:rsidRPr="008D61E5">
              <w:rPr>
                <w:rFonts w:ascii="Cambria" w:eastAsia="Times New Roman" w:hAnsi="Cambria" w:cs="Times New Roman"/>
              </w:rPr>
              <w:br/>
              <w:t>20 Country</w:t>
            </w:r>
            <w:r w:rsidR="008A55FE" w:rsidRPr="008D61E5">
              <w:rPr>
                <w:rFonts w:ascii="Cambria" w:eastAsia="Times New Roman" w:hAnsi="Cambria" w:cs="Times New Roman"/>
              </w:rPr>
              <w:t xml:space="preserve"> Club Ct.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="00B82D7C"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B82D7C" w:rsidRPr="008D61E5">
              <w:rPr>
                <w:rFonts w:ascii="Cambria" w:eastAsia="Times New Roman" w:hAnsi="Cambria" w:cs="Times New Roman"/>
              </w:rPr>
              <w:t>309 221 9697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403 </w:t>
            </w:r>
            <w:r w:rsidR="008A55FE" w:rsidRPr="008D61E5">
              <w:rPr>
                <w:rFonts w:ascii="Cambria" w:eastAsia="Times New Roman" w:hAnsi="Cambria" w:cs="Times New Roman"/>
              </w:rPr>
              <w:t>10th St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712 579 2711</w:t>
            </w:r>
          </w:p>
          <w:p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="00C926E0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:rsidR="00C926E0" w:rsidRPr="008D61E5" w:rsidRDefault="00C926E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:rsidTr="008A67D6">
        <w:trPr>
          <w:trHeight w:val="1062"/>
          <w:tblCellSpacing w:w="0" w:type="dxa"/>
        </w:trPr>
        <w:tc>
          <w:tcPr>
            <w:tcW w:w="3780" w:type="dxa"/>
          </w:tcPr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Teletski</w:t>
            </w:r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>705 Hances Point Rd</w:t>
            </w:r>
          </w:p>
          <w:p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>North East, MD 21901-5225</w:t>
            </w:r>
          </w:p>
          <w:p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:rsidR="005229E3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37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0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:rsidR="006A6547" w:rsidRPr="008D61E5" w:rsidRDefault="00C90B50" w:rsidP="008D61E5">
            <w:pPr>
              <w:spacing w:after="0"/>
              <w:rPr>
                <w:rFonts w:ascii="Cambria" w:hAnsi="Cambria"/>
              </w:rPr>
            </w:pPr>
            <w:hyperlink r:id="rId41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  <w:t>304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Sandy Ct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3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lastRenderedPageBreak/>
        <w:t>Minnesot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8D61E5" w:rsidTr="00456C71">
        <w:trPr>
          <w:trHeight w:val="1017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elly Burge</w:t>
            </w:r>
            <w:r w:rsidRPr="008D61E5">
              <w:rPr>
                <w:rFonts w:ascii="Cambria" w:eastAsia="Times New Roman" w:hAnsi="Cambria" w:cs="Times New Roman"/>
              </w:rPr>
              <w:br/>
              <w:t>5701 S 112th St</w:t>
            </w:r>
            <w:r w:rsidRPr="008D61E5">
              <w:rPr>
                <w:rFonts w:ascii="Cambria" w:eastAsia="Times New Roman" w:hAnsi="Cambria" w:cs="Times New Roman"/>
              </w:rPr>
              <w:br/>
              <w:t>Lincoln, NE  68526</w:t>
            </w:r>
          </w:p>
          <w:p w:rsidR="00162902" w:rsidRDefault="00B00731" w:rsidP="008D61E5">
            <w:pPr>
              <w:spacing w:after="0"/>
              <w:rPr>
                <w:rFonts w:ascii="Cambria" w:eastAsia="Times New Roman" w:hAnsi="Cambria"/>
              </w:rPr>
            </w:pPr>
            <w:r w:rsidRPr="008D61E5">
              <w:rPr>
                <w:rFonts w:ascii="Cambria" w:eastAsia="Times New Roman" w:hAnsi="Cambria"/>
              </w:rPr>
              <w:t xml:space="preserve">Phone: </w:t>
            </w:r>
            <w:r w:rsidR="00DA13B7">
              <w:rPr>
                <w:rFonts w:ascii="Cambria" w:eastAsia="Times New Roman" w:hAnsi="Cambria"/>
              </w:rPr>
              <w:t>(</w:t>
            </w:r>
            <w:r w:rsidR="00902C1D" w:rsidRPr="008D61E5">
              <w:rPr>
                <w:rFonts w:ascii="Cambria" w:eastAsia="Times New Roman" w:hAnsi="Cambria"/>
              </w:rPr>
              <w:t>H)</w:t>
            </w:r>
            <w:r w:rsidRPr="008D61E5">
              <w:rPr>
                <w:rFonts w:ascii="Cambria" w:eastAsia="Times New Roman" w:hAnsi="Cambria"/>
              </w:rPr>
              <w:t xml:space="preserve">402 489 </w:t>
            </w:r>
            <w:r w:rsidR="00162902" w:rsidRPr="008D61E5">
              <w:rPr>
                <w:rFonts w:ascii="Cambria" w:eastAsia="Times New Roman" w:hAnsi="Cambria"/>
              </w:rPr>
              <w:t>7141</w:t>
            </w:r>
          </w:p>
          <w:p w:rsidR="00DA13B7" w:rsidRPr="008D61E5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:rsidR="00391870" w:rsidRPr="008D61E5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urgequilt@windstream.net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46" w:history="1">
              <w:r w:rsidR="00555A5A" w:rsidRPr="008D61E5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7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48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:rsidTr="00456C71">
        <w:trPr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:rsidTr="00007DB9">
        <w:tc>
          <w:tcPr>
            <w:tcW w:w="3596" w:type="dxa"/>
          </w:tcPr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C90B50" w:rsidP="00007DB9">
            <w:pPr>
              <w:rPr>
                <w:rStyle w:val="Hyperlink"/>
                <w:rFonts w:asciiTheme="majorHAnsi" w:hAnsiTheme="majorHAnsi"/>
              </w:rPr>
            </w:pPr>
            <w:hyperlink r:id="rId51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:rsidR="00895E2D" w:rsidRPr="008D61E5" w:rsidRDefault="00C90B50" w:rsidP="008D61E5">
            <w:pPr>
              <w:spacing w:after="0"/>
              <w:rPr>
                <w:rFonts w:ascii="Cambria" w:hAnsi="Cambria"/>
              </w:rPr>
            </w:pPr>
            <w:hyperlink r:id="rId52" w:history="1">
              <w:r w:rsidR="00895E2D" w:rsidRPr="008D61E5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:rsidR="00B82D7C" w:rsidRPr="008D61E5" w:rsidRDefault="005F400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quiltsbylorry.shutterfly.com</w:t>
            </w:r>
            <w:r w:rsidR="00B164B5" w:rsidRPr="008D61E5">
              <w:rPr>
                <w:rFonts w:ascii="Cambria" w:eastAsia="Times New Roman" w:hAnsi="Cambria" w:cs="Times New Roman"/>
                <w:u w:val="single"/>
              </w:rPr>
              <w:t>.</w:t>
            </w:r>
          </w:p>
        </w:tc>
      </w:tr>
    </w:tbl>
    <w:p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C"/>
      <w:bookmarkEnd w:id="20"/>
    </w:p>
    <w:p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:rsidTr="0044632D">
        <w:trPr>
          <w:trHeight w:val="1021"/>
        </w:trPr>
        <w:tc>
          <w:tcPr>
            <w:tcW w:w="3746" w:type="dxa"/>
            <w:hideMark/>
          </w:tcPr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:rsidR="00B82D7C" w:rsidRPr="008D61E5" w:rsidRDefault="00C90B50" w:rsidP="008D61E5">
            <w:pPr>
              <w:rPr>
                <w:rFonts w:ascii="Cambria" w:eastAsia="Times New Roman" w:hAnsi="Cambria" w:cs="Times New Roman"/>
              </w:rPr>
            </w:pPr>
            <w:hyperlink r:id="rId5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:rsidTr="0044632D">
        <w:trPr>
          <w:trHeight w:val="1022"/>
        </w:trPr>
        <w:tc>
          <w:tcPr>
            <w:tcW w:w="3746" w:type="dxa"/>
            <w:hideMark/>
          </w:tcPr>
          <w:p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  <w:t>Ashboro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:rsidR="00F732CB" w:rsidRPr="008D61E5" w:rsidRDefault="00C90B50" w:rsidP="008D61E5">
            <w:pPr>
              <w:rPr>
                <w:rFonts w:ascii="Cambria" w:eastAsia="Times New Roman" w:hAnsi="Cambria" w:cs="Times New Roman"/>
              </w:rPr>
            </w:pPr>
            <w:hyperlink r:id="rId54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:rsidR="00F732CB" w:rsidRPr="008D61E5" w:rsidRDefault="00C90B50" w:rsidP="008D61E5">
            <w:pPr>
              <w:rPr>
                <w:rFonts w:ascii="Cambria" w:hAnsi="Cambria"/>
              </w:rPr>
            </w:pPr>
            <w:hyperlink r:id="rId55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Edith M </w:t>
            </w:r>
            <w:r w:rsidR="009B11FB">
              <w:rPr>
                <w:rFonts w:ascii="Cambria" w:eastAsia="Times New Roman" w:hAnsi="Cambria" w:cs="Times New Roman"/>
              </w:rPr>
              <w:t>Richmond-</w:t>
            </w:r>
            <w:r w:rsidRPr="008D61E5">
              <w:rPr>
                <w:rFonts w:ascii="Cambria" w:eastAsia="Times New Roman" w:hAnsi="Cambria" w:cs="Times New Roman"/>
              </w:rPr>
              <w:t>Dyke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887DFF">
              <w:rPr>
                <w:rFonts w:ascii="Cambria" w:eastAsia="Times New Roman" w:hAnsi="Cambria" w:cs="Times New Roman"/>
              </w:rPr>
              <w:t>4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:rsidR="00911CA3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7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:rsidR="00927A89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58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:rsidR="00911CA3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:rsidR="004D5ED7" w:rsidRPr="008D61E5" w:rsidRDefault="00C90B50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0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5450 South Leedom Road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andlersville, OH  43727</w:t>
            </w:r>
          </w:p>
          <w:p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:rsidR="004D5ED7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:rsidR="004D5ED7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2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3" w:name="OK"/>
      <w:bookmarkStart w:id="24" w:name="OR"/>
      <w:bookmarkEnd w:id="23"/>
      <w:bookmarkEnd w:id="24"/>
    </w:p>
    <w:p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955"/>
        <w:gridCol w:w="3780"/>
        <w:gridCol w:w="3330"/>
      </w:tblGrid>
      <w:tr w:rsidR="006D0EAB" w:rsidTr="006D0EAB">
        <w:tc>
          <w:tcPr>
            <w:tcW w:w="3955" w:type="dxa"/>
          </w:tcPr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3955"/>
        <w:gridCol w:w="3780"/>
        <w:gridCol w:w="3330"/>
      </w:tblGrid>
      <w:tr w:rsidR="002A0F8F" w:rsidRPr="008D61E5" w:rsidTr="00473F3E">
        <w:tc>
          <w:tcPr>
            <w:tcW w:w="3955" w:type="dxa"/>
          </w:tcPr>
          <w:p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:rsidR="002A0F8F" w:rsidRPr="008D61E5" w:rsidRDefault="00C90B50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3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:rsidTr="008A67D6">
        <w:trPr>
          <w:tblCellSpacing w:w="0" w:type="dxa"/>
        </w:trPr>
        <w:tc>
          <w:tcPr>
            <w:tcW w:w="3780" w:type="dxa"/>
            <w:hideMark/>
          </w:tcPr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:rsidR="004D4C2A" w:rsidRPr="008D61E5" w:rsidRDefault="00C90B50" w:rsidP="008D61E5">
            <w:pPr>
              <w:spacing w:after="0"/>
              <w:rPr>
                <w:rFonts w:ascii="Cambria" w:hAnsi="Cambria"/>
              </w:rPr>
            </w:pPr>
            <w:hyperlink r:id="rId64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:rsidR="00610825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65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282A2C" w:rsidRDefault="00282A2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5" w:name="PA"/>
      <w:bookmarkEnd w:id="25"/>
    </w:p>
    <w:p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:rsidR="00EA021A" w:rsidRPr="008D61E5" w:rsidRDefault="00C90B50" w:rsidP="008D61E5">
            <w:pPr>
              <w:spacing w:after="0" w:line="240" w:lineRule="auto"/>
              <w:rPr>
                <w:rFonts w:ascii="Cambria" w:hAnsi="Cambria"/>
              </w:rPr>
            </w:pPr>
            <w:hyperlink r:id="rId67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:rsidTr="00736E9D">
        <w:trPr>
          <w:tblCellSpacing w:w="0" w:type="dxa"/>
        </w:trPr>
        <w:tc>
          <w:tcPr>
            <w:tcW w:w="3870" w:type="dxa"/>
            <w:hideMark/>
          </w:tcPr>
          <w:p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2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:rsidR="003E0259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  <w:t>8411 Overlook Path</w:t>
            </w:r>
            <w:r w:rsidRPr="008D61E5">
              <w:rPr>
                <w:rFonts w:ascii="Cambria" w:eastAsia="Times New Roman" w:hAnsi="Cambria" w:cs="Times New Roman"/>
              </w:rPr>
              <w:br/>
              <w:t>San Antonio, TX  78249-4147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 </w:t>
            </w:r>
            <w:r w:rsidRPr="00312F71">
              <w:rPr>
                <w:rFonts w:ascii="Cambria" w:eastAsia="Times New Roman" w:hAnsi="Cambria" w:cs="Times New Roman"/>
              </w:rPr>
              <w:t xml:space="preserve"> 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:rsidR="003E0259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5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:rsidR="003E0259" w:rsidRPr="008D61E5" w:rsidRDefault="00C90B50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:rsidR="003E0259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Pr="00781442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9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ilomont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Elizabeth Spannring</w:t>
            </w:r>
            <w:r w:rsidRPr="008D61E5">
              <w:rPr>
                <w:rFonts w:ascii="Cambria" w:eastAsia="Times New Roman" w:hAnsi="Cambria" w:cs="Times New Roman"/>
              </w:rPr>
              <w:br/>
              <w:t>P O Box 332</w:t>
            </w:r>
            <w:r w:rsidRPr="008D61E5">
              <w:rPr>
                <w:rFonts w:ascii="Cambria" w:eastAsia="Times New Roman" w:hAnsi="Cambria" w:cs="Times New Roman"/>
              </w:rPr>
              <w:br/>
              <w:t>La Center, WA  98629</w:t>
            </w:r>
          </w:p>
          <w:p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3" w:name="DC"/>
      <w:bookmarkStart w:id="34" w:name="WV"/>
      <w:bookmarkEnd w:id="33"/>
      <w:bookmarkEnd w:id="34"/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:rsidTr="00DA0316">
        <w:tc>
          <w:tcPr>
            <w:tcW w:w="4140" w:type="dxa"/>
            <w:hideMark/>
          </w:tcPr>
          <w:p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:rsidR="00637018" w:rsidRPr="008D61E5" w:rsidRDefault="00637018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:rsidR="00B82D7C" w:rsidRPr="008D61E5" w:rsidRDefault="00C90B50" w:rsidP="008D61E5">
            <w:pPr>
              <w:rPr>
                <w:rFonts w:ascii="Cambria" w:eastAsia="Times New Roman" w:hAnsi="Cambria" w:cs="Times New Roman"/>
              </w:rPr>
            </w:pPr>
            <w:hyperlink r:id="rId8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:rsidR="00B53F76" w:rsidRPr="008D61E5" w:rsidRDefault="00C90B50" w:rsidP="008D61E5">
            <w:pPr>
              <w:rPr>
                <w:rFonts w:ascii="Cambria" w:hAnsi="Cambria"/>
              </w:rPr>
            </w:pPr>
            <w:hyperlink r:id="rId83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:rsidR="00B53F76" w:rsidRPr="008D61E5" w:rsidRDefault="00B53F76" w:rsidP="008D61E5">
            <w:pPr>
              <w:rPr>
                <w:rFonts w:ascii="Cambria" w:hAnsi="Cambria"/>
              </w:rPr>
            </w:pPr>
          </w:p>
          <w:p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:rsidTr="00DA0316">
        <w:trPr>
          <w:gridAfter w:val="1"/>
          <w:wAfter w:w="470" w:type="dxa"/>
        </w:trPr>
        <w:tc>
          <w:tcPr>
            <w:tcW w:w="4140" w:type="dxa"/>
          </w:tcPr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5" w:name="WI"/>
            <w:bookmarkEnd w:id="35"/>
            <w:r w:rsidRPr="00DA0316">
              <w:rPr>
                <w:rFonts w:asciiTheme="majorHAnsi" w:hAnsiTheme="majorHAnsi"/>
              </w:rPr>
              <w:t>Amy Pabst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:rsidR="00DA0316" w:rsidRPr="00DA0316" w:rsidRDefault="00DA0316" w:rsidP="00DA0316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Pr="00DA0316">
              <w:rPr>
                <w:rFonts w:asciiTheme="majorHAnsi" w:hAnsiTheme="majorHAnsi"/>
              </w:rPr>
              <w:t>304 927-0192</w:t>
            </w:r>
          </w:p>
          <w:p w:rsidR="00DA0316" w:rsidRDefault="00DA0316" w:rsidP="00DA0316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  <w:tc>
          <w:tcPr>
            <w:tcW w:w="3510" w:type="dxa"/>
          </w:tcPr>
          <w:p w:rsidR="00DA0316" w:rsidRDefault="00C90B50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4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bookmarkStart w:id="36" w:name="_GoBack"/>
            <w:bookmarkEnd w:id="36"/>
            <w:r>
              <w:rPr>
                <w:rFonts w:ascii="Cambria" w:eastAsia="Times New Roman" w:hAnsi="Cambria" w:cs="Times New Roman"/>
              </w:rPr>
              <w:t>262 242 4737</w:t>
            </w:r>
          </w:p>
          <w:p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:rsidTr="00AC2609">
        <w:trPr>
          <w:trHeight w:val="972"/>
          <w:tblCellSpacing w:w="0" w:type="dxa"/>
        </w:trPr>
        <w:tc>
          <w:tcPr>
            <w:tcW w:w="4140" w:type="dxa"/>
          </w:tcPr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:rsidR="00DE13BF" w:rsidRPr="008D61E5" w:rsidRDefault="00C90B50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6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:rsidTr="00AC2609">
        <w:trPr>
          <w:trHeight w:val="990"/>
          <w:tblCellSpacing w:w="0" w:type="dxa"/>
        </w:trPr>
        <w:tc>
          <w:tcPr>
            <w:tcW w:w="4140" w:type="dxa"/>
          </w:tcPr>
          <w:p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:rsidR="001E22C0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7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8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7" w:name="WY"/>
      <w:bookmarkEnd w:id="37"/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:rsidTr="00AC2609">
        <w:trPr>
          <w:tblCellSpacing w:w="0" w:type="dxa"/>
        </w:trPr>
        <w:tc>
          <w:tcPr>
            <w:tcW w:w="4140" w:type="dxa"/>
            <w:hideMark/>
          </w:tcPr>
          <w:p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:rsidR="00B82D7C" w:rsidRPr="008D61E5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9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:rsidR="00DD5AD2" w:rsidRPr="008D61E5" w:rsidRDefault="00DD5AD2" w:rsidP="008D61E5">
      <w:pPr>
        <w:spacing w:after="0"/>
        <w:rPr>
          <w:rFonts w:ascii="Cambria" w:hAnsi="Cambria"/>
        </w:rPr>
      </w:pPr>
    </w:p>
    <w:p w:rsidR="004D5ED7" w:rsidRPr="008D61E5" w:rsidRDefault="004D5ED7" w:rsidP="008D61E5">
      <w:pPr>
        <w:spacing w:after="0"/>
        <w:rPr>
          <w:rFonts w:ascii="Cambria" w:hAnsi="Cambria"/>
        </w:rPr>
      </w:pPr>
    </w:p>
    <w:p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44F1"/>
    <w:rsid w:val="000E018A"/>
    <w:rsid w:val="000F6852"/>
    <w:rsid w:val="0010174C"/>
    <w:rsid w:val="001221EB"/>
    <w:rsid w:val="001368B0"/>
    <w:rsid w:val="00150A10"/>
    <w:rsid w:val="00162902"/>
    <w:rsid w:val="001A51F9"/>
    <w:rsid w:val="001C55F1"/>
    <w:rsid w:val="001E110E"/>
    <w:rsid w:val="001E22C0"/>
    <w:rsid w:val="001E374A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A2576"/>
    <w:rsid w:val="004D4C2A"/>
    <w:rsid w:val="004D5ED7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C17AA"/>
    <w:rsid w:val="005C553E"/>
    <w:rsid w:val="005F4005"/>
    <w:rsid w:val="00601622"/>
    <w:rsid w:val="00610825"/>
    <w:rsid w:val="006245D3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811E90"/>
    <w:rsid w:val="00812E38"/>
    <w:rsid w:val="00852B0C"/>
    <w:rsid w:val="00855FB6"/>
    <w:rsid w:val="0087467E"/>
    <w:rsid w:val="0088098C"/>
    <w:rsid w:val="008839BF"/>
    <w:rsid w:val="00887DFF"/>
    <w:rsid w:val="00895E2D"/>
    <w:rsid w:val="008A0C0D"/>
    <w:rsid w:val="008A35C8"/>
    <w:rsid w:val="008A55FE"/>
    <w:rsid w:val="008A67D6"/>
    <w:rsid w:val="008D61E5"/>
    <w:rsid w:val="008E0B7F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75EDF"/>
    <w:rsid w:val="00983604"/>
    <w:rsid w:val="009B11FB"/>
    <w:rsid w:val="009B68FB"/>
    <w:rsid w:val="009C67B0"/>
    <w:rsid w:val="009F21B8"/>
    <w:rsid w:val="00A10563"/>
    <w:rsid w:val="00A34AFE"/>
    <w:rsid w:val="00A604B0"/>
    <w:rsid w:val="00A743C7"/>
    <w:rsid w:val="00A80F03"/>
    <w:rsid w:val="00A914D6"/>
    <w:rsid w:val="00A92A2A"/>
    <w:rsid w:val="00AB155D"/>
    <w:rsid w:val="00AC2609"/>
    <w:rsid w:val="00AD0D64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3F76"/>
    <w:rsid w:val="00B57BA8"/>
    <w:rsid w:val="00B75BBF"/>
    <w:rsid w:val="00B8197C"/>
    <w:rsid w:val="00B82D7C"/>
    <w:rsid w:val="00BB08ED"/>
    <w:rsid w:val="00BE616B"/>
    <w:rsid w:val="00C347D5"/>
    <w:rsid w:val="00C41E11"/>
    <w:rsid w:val="00C42BBB"/>
    <w:rsid w:val="00C43E3A"/>
    <w:rsid w:val="00C90B50"/>
    <w:rsid w:val="00C919BA"/>
    <w:rsid w:val="00C926E0"/>
    <w:rsid w:val="00CA1508"/>
    <w:rsid w:val="00CC57C6"/>
    <w:rsid w:val="00CD11B6"/>
    <w:rsid w:val="00CD5916"/>
    <w:rsid w:val="00CE7172"/>
    <w:rsid w:val="00CF0F1F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9FCF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stlerocker@att.net" TargetMode="External"/><Relationship Id="rId18" Type="http://schemas.openxmlformats.org/officeDocument/2006/relationships/hyperlink" Target="http://www.beverlyfine.com" TargetMode="External"/><Relationship Id="rId26" Type="http://schemas.openxmlformats.org/officeDocument/2006/relationships/hyperlink" Target="mailto:stubbswd@gate.net" TargetMode="External"/><Relationship Id="rId39" Type="http://schemas.openxmlformats.org/officeDocument/2006/relationships/hyperlink" Target="mailto:edwaquilt@aol.com" TargetMode="External"/><Relationship Id="rId21" Type="http://schemas.openxmlformats.org/officeDocument/2006/relationships/hyperlink" Target="tel:262-366-3774" TargetMode="External"/><Relationship Id="rId34" Type="http://schemas.openxmlformats.org/officeDocument/2006/relationships/hyperlink" Target="mailto:tulmaker91@gmail.com" TargetMode="External"/><Relationship Id="rId42" Type="http://schemas.openxmlformats.org/officeDocument/2006/relationships/hyperlink" Target="mailto:scortese7@gmail.com" TargetMode="External"/><Relationship Id="rId47" Type="http://schemas.openxmlformats.org/officeDocument/2006/relationships/hyperlink" Target="mailto:quiltstsh@aol.com" TargetMode="External"/><Relationship Id="rId50" Type="http://schemas.openxmlformats.org/officeDocument/2006/relationships/hyperlink" Target="mailto:sldquilternj@optonline.net" TargetMode="External"/><Relationship Id="rId55" Type="http://schemas.openxmlformats.org/officeDocument/2006/relationships/hyperlink" Target="http://www.scottmurkin.com" TargetMode="External"/><Relationship Id="rId63" Type="http://schemas.openxmlformats.org/officeDocument/2006/relationships/hyperlink" Target="mailto:smassey927@gmail.com" TargetMode="External"/><Relationship Id="rId68" Type="http://schemas.openxmlformats.org/officeDocument/2006/relationships/hyperlink" Target="mailto:pmquilts2@msn.com" TargetMode="External"/><Relationship Id="rId76" Type="http://schemas.openxmlformats.org/officeDocument/2006/relationships/hyperlink" Target="http://www.conniesilber.com" TargetMode="External"/><Relationship Id="rId84" Type="http://schemas.openxmlformats.org/officeDocument/2006/relationships/hyperlink" Target="mailto:amypabst19@gmail.com" TargetMode="External"/><Relationship Id="rId89" Type="http://schemas.openxmlformats.org/officeDocument/2006/relationships/hyperlink" Target="mailto:kathylich@yahoo.com" TargetMode="Externa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http://www.oceanwavesqc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maryderry@atlantic.net" TargetMode="External"/><Relationship Id="rId29" Type="http://schemas.openxmlformats.org/officeDocument/2006/relationships/hyperlink" Target="http://www.mollywaddell.com/" TargetMode="External"/><Relationship Id="rId11" Type="http://schemas.openxmlformats.org/officeDocument/2006/relationships/hyperlink" Target="mailto:apquilts@gmail.com" TargetMode="External"/><Relationship Id="rId24" Type="http://schemas.openxmlformats.org/officeDocument/2006/relationships/hyperlink" Target="http://www.wiquiltjudge.com" TargetMode="External"/><Relationship Id="rId32" Type="http://schemas.openxmlformats.org/officeDocument/2006/relationships/hyperlink" Target="mailto:karen.blocher@gmail.com" TargetMode="External"/><Relationship Id="rId37" Type="http://schemas.openxmlformats.org/officeDocument/2006/relationships/hyperlink" Target="mailto:bethpauley@gmail.com" TargetMode="External"/><Relationship Id="rId40" Type="http://schemas.openxmlformats.org/officeDocument/2006/relationships/hyperlink" Target="http://www.holiceturnbow.com" TargetMode="External"/><Relationship Id="rId45" Type="http://schemas.openxmlformats.org/officeDocument/2006/relationships/hyperlink" Target="mailto:burgequilt@windstream.net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http://www.lindaluggen.com" TargetMode="External"/><Relationship Id="rId66" Type="http://schemas.openxmlformats.org/officeDocument/2006/relationships/hyperlink" Target="mailto:skoequilt@aol.com" TargetMode="External"/><Relationship Id="rId74" Type="http://schemas.openxmlformats.org/officeDocument/2006/relationships/hyperlink" Target="mailto:dequilts@sbcglobal.net" TargetMode="External"/><Relationship Id="rId79" Type="http://schemas.openxmlformats.org/officeDocument/2006/relationships/hyperlink" Target="http://www.beverlyfine.com" TargetMode="External"/><Relationship Id="rId87" Type="http://schemas.openxmlformats.org/officeDocument/2006/relationships/hyperlink" Target="mailto:materialgirl@wi.rr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zesigerm@hotmail.com" TargetMode="External"/><Relationship Id="rId82" Type="http://schemas.openxmlformats.org/officeDocument/2006/relationships/hyperlink" Target="mailto:kordekfran@gmail.com" TargetMode="External"/><Relationship Id="rId90" Type="http://schemas.openxmlformats.org/officeDocument/2006/relationships/fontTable" Target="fontTable.xml"/><Relationship Id="rId19" Type="http://schemas.openxmlformats.org/officeDocument/2006/relationships/hyperlink" Target="mailto:brenkal1@yahoo.com" TargetMode="External"/><Relationship Id="rId14" Type="http://schemas.openxmlformats.org/officeDocument/2006/relationships/hyperlink" Target="file:///C:\Users\Pat's%20PC\Desktop\NACQJ%20Website%20Award%20Pix\www.facebook.com\ChristineBrownQuiltJudge\" TargetMode="External"/><Relationship Id="rId22" Type="http://schemas.openxmlformats.org/officeDocument/2006/relationships/hyperlink" Target="mailto:willoway958@yahoo.com" TargetMode="External"/><Relationship Id="rId27" Type="http://schemas.openxmlformats.org/officeDocument/2006/relationships/hyperlink" Target="mailto:mwaddell555@gmail.com" TargetMode="External"/><Relationship Id="rId30" Type="http://schemas.openxmlformats.org/officeDocument/2006/relationships/hyperlink" Target="mailto:madhere@bellsouth.net" TargetMode="External"/><Relationship Id="rId35" Type="http://schemas.openxmlformats.org/officeDocument/2006/relationships/hyperlink" Target="mailto:qltrstore@harlannet.com" TargetMode="External"/><Relationship Id="rId43" Type="http://schemas.openxmlformats.org/officeDocument/2006/relationships/hyperlink" Target="http://www.selcfabrics.com" TargetMode="External"/><Relationship Id="rId48" Type="http://schemas.openxmlformats.org/officeDocument/2006/relationships/hyperlink" Target="http://www.cindyerickson.com" TargetMode="External"/><Relationship Id="rId56" Type="http://schemas.openxmlformats.org/officeDocument/2006/relationships/hyperlink" Target="mailto:longlivegreensox@aol.com" TargetMode="External"/><Relationship Id="rId64" Type="http://schemas.openxmlformats.org/officeDocument/2006/relationships/hyperlink" Target="mailto:kathie@kathiekerler.com" TargetMode="External"/><Relationship Id="rId69" Type="http://schemas.openxmlformats.org/officeDocument/2006/relationships/hyperlink" Target="mailto:lindamccuean@yahoo.com" TargetMode="External"/><Relationship Id="rId77" Type="http://schemas.openxmlformats.org/officeDocument/2006/relationships/hyperlink" Target="mailto:svrnak@aol.com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mailto:nancy@fuka.com" TargetMode="External"/><Relationship Id="rId72" Type="http://schemas.openxmlformats.org/officeDocument/2006/relationships/hyperlink" Target="tel:903-561-8407" TargetMode="External"/><Relationship Id="rId80" Type="http://schemas.openxmlformats.org/officeDocument/2006/relationships/hyperlink" Target="mailto:godfreyblueridge@gmail.com" TargetMode="External"/><Relationship Id="rId85" Type="http://schemas.openxmlformats.org/officeDocument/2006/relationships/hyperlink" Target="mailto:carolbutzke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ljrasmussen@gmail.com" TargetMode="External"/><Relationship Id="rId17" Type="http://schemas.openxmlformats.org/officeDocument/2006/relationships/hyperlink" Target="mailto:quilterbev@gmail.com" TargetMode="External"/><Relationship Id="rId25" Type="http://schemas.openxmlformats.org/officeDocument/2006/relationships/hyperlink" Target="http://www.wiquiltjudge.com/" TargetMode="External"/><Relationship Id="rId33" Type="http://schemas.openxmlformats.org/officeDocument/2006/relationships/hyperlink" Target="http://www.dorisgoins.com" TargetMode="External"/><Relationship Id="rId38" Type="http://schemas.openxmlformats.org/officeDocument/2006/relationships/hyperlink" Target="mailto:bjsquilts@gmail.com" TargetMode="External"/><Relationship Id="rId46" Type="http://schemas.openxmlformats.org/officeDocument/2006/relationships/hyperlink" Target="http://www.shellyburge.com" TargetMode="External"/><Relationship Id="rId59" Type="http://schemas.openxmlformats.org/officeDocument/2006/relationships/hyperlink" Target="mailto:smareska@bex.net" TargetMode="External"/><Relationship Id="rId67" Type="http://schemas.openxmlformats.org/officeDocument/2006/relationships/hyperlink" Target="http://www.quiltenendeavors.com" TargetMode="External"/><Relationship Id="rId20" Type="http://schemas.openxmlformats.org/officeDocument/2006/relationships/hyperlink" Target="http://www.featheredstarquilts.com" TargetMode="External"/><Relationship Id="rId41" Type="http://schemas.openxmlformats.org/officeDocument/2006/relationships/hyperlink" Target="mailto:marywalterquilts@gmail.com" TargetMode="External"/><Relationship Id="rId54" Type="http://schemas.openxmlformats.org/officeDocument/2006/relationships/hyperlink" Target="mailto:smurkin@triad.rr.com" TargetMode="External"/><Relationship Id="rId62" Type="http://schemas.openxmlformats.org/officeDocument/2006/relationships/hyperlink" Target="http://www.maryzesiger.com/" TargetMode="External"/><Relationship Id="rId70" Type="http://schemas.openxmlformats.org/officeDocument/2006/relationships/hyperlink" Target="mailto:pharrisoncj@verizon.net" TargetMode="External"/><Relationship Id="rId75" Type="http://schemas.openxmlformats.org/officeDocument/2006/relationships/hyperlink" Target="mailto:connie@conniesilber.com" TargetMode="External"/><Relationship Id="rId83" Type="http://schemas.openxmlformats.org/officeDocument/2006/relationships/hyperlink" Target="http://www.subtleendeavors.com" TargetMode="External"/><Relationship Id="rId88" Type="http://schemas.openxmlformats.org/officeDocument/2006/relationships/hyperlink" Target="http://www.wiquiltjudge.com" TargetMode="Externa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docsews@icloud.com" TargetMode="External"/><Relationship Id="rId23" Type="http://schemas.openxmlformats.org/officeDocument/2006/relationships/hyperlink" Target="mailto:materialgirl@wi.rr.com" TargetMode="External"/><Relationship Id="rId28" Type="http://schemas.openxmlformats.org/officeDocument/2006/relationships/hyperlink" Target="http://www.mollywaddell.com" TargetMode="External"/><Relationship Id="rId36" Type="http://schemas.openxmlformats.org/officeDocument/2006/relationships/hyperlink" Target="http://www.jenniferperkinsquilts.com" TargetMode="External"/><Relationship Id="rId49" Type="http://schemas.openxmlformats.org/officeDocument/2006/relationships/hyperlink" Target="mailto:maryderry@atlantic.net" TargetMode="External"/><Relationship Id="rId57" Type="http://schemas.openxmlformats.org/officeDocument/2006/relationships/hyperlink" Target="mailto:luggenlinda@hotmail.com" TargetMode="External"/><Relationship Id="rId10" Type="http://schemas.openxmlformats.org/officeDocument/2006/relationships/hyperlink" Target="file:///C:\Users\Pat's%20PC\Desktop\NACQJ%20Website%20Award%20Pix\wingchunarkansas@hotmail.com" TargetMode="External"/><Relationship Id="rId31" Type="http://schemas.openxmlformats.org/officeDocument/2006/relationships/hyperlink" Target="mailto:cherrybasket@aol.com" TargetMode="External"/><Relationship Id="rId44" Type="http://schemas.openxmlformats.org/officeDocument/2006/relationships/hyperlink" Target="mailto:keelkema@comcast.net" TargetMode="External"/><Relationship Id="rId52" Type="http://schemas.openxmlformats.org/officeDocument/2006/relationships/hyperlink" Target="mailto:lorrychwazik@gmail.com" TargetMode="External"/><Relationship Id="rId60" Type="http://schemas.openxmlformats.org/officeDocument/2006/relationships/hyperlink" Target="mailto:lindascholten@yahoo.com" TargetMode="External"/><Relationship Id="rId65" Type="http://schemas.openxmlformats.org/officeDocument/2006/relationships/hyperlink" Target="http://www.kathiekerler.com" TargetMode="External"/><Relationship Id="rId73" Type="http://schemas.openxmlformats.org/officeDocument/2006/relationships/hyperlink" Target="mailto:marilyn@hardyventures.com" TargetMode="External"/><Relationship Id="rId78" Type="http://schemas.openxmlformats.org/officeDocument/2006/relationships/hyperlink" Target="mailto:quilterbev@gmail.com" TargetMode="External"/><Relationship Id="rId81" Type="http://schemas.openxmlformats.org/officeDocument/2006/relationships/hyperlink" Target="mailto:trapunto@gmail.com" TargetMode="External"/><Relationship Id="rId86" Type="http://schemas.openxmlformats.org/officeDocument/2006/relationships/hyperlink" Target="mailto:arainboth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athieuba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AC987-D29D-49F9-A8E8-F234E81AB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778</Words>
  <Characters>1013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8</cp:revision>
  <cp:lastPrinted>2019-04-02T00:21:00Z</cp:lastPrinted>
  <dcterms:created xsi:type="dcterms:W3CDTF">2019-06-17T21:53:00Z</dcterms:created>
  <dcterms:modified xsi:type="dcterms:W3CDTF">2019-06-17T22:16:00Z</dcterms:modified>
</cp:coreProperties>
</file>